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strong interest in the Electrical Engineer position at [Company Name] in Manchester, United Kingdom. As a highly motivated and technically proficient electrical engineer with a passion for innovation and sustainable solutions, I am eager to contribute my expertise to a dynamic organization that values excellence and forward-thinking design. Manchester, with its vibrant engineering community and rich history of technological advancement, has always been a place where I envision growing my career. This opportunity aligns perfectly with my professional goals, and I am excited about the possibility of joining your team.</w:t>
      </w:r>
    </w:p>
    <w:p>
      <w:pPr>
        <w:pStyle w:val="BodyText"/>
      </w:pPr>
      <w:r>
        <w:t xml:space="preserve">With [X years] of experience in electrical engineering, I have developed a deep understanding of power systems, automation, and renewable energy technologies. My work has spanned various sectors, including industrial automation, smart grid development, and commercial infrastructure projects. Throughout my career, I have consistently focused on delivering solutions that are not only technically sound but also aligned with the evolving needs of the United Kingdom’s engineering landscape. Manchester’s reputation as a hub for innovation in energy and technology makes it an ideal location for me to apply my skills and drive impactful change.</w:t>
      </w:r>
    </w:p>
    <w:bookmarkStart w:id="20" w:name="X39a86f463d9bf661b8587eabaa095c829691a7f"/>
    <w:p>
      <w:pPr>
        <w:pStyle w:val="Heading2"/>
      </w:pPr>
      <w:r>
        <w:t xml:space="preserve">Technical Expertise and Professional Achievements</w:t>
      </w:r>
    </w:p>
    <w:p>
      <w:pPr>
        <w:pStyle w:val="FirstParagraph"/>
      </w:pPr>
      <w:r>
        <w:t xml:space="preserve">As an Electrical Engineer, I have specialized in designing, implementing, and maintaining electrical systems that prioritize efficiency, safety, and sustainability. My technical proficiency includes a strong foundation in circuit analysis, control systems design, and power distribution. I am also well-versed in industry-standard software such as AutoCAD Electrical, MATLAB/Simulink, and PLC programming (Siemens/Allen Bradley), which I have used to develop complex automation solutions for clients across the UK.</w:t>
      </w:r>
    </w:p>
    <w:p>
      <w:pPr>
        <w:pStyle w:val="BodyText"/>
      </w:pPr>
      <w:r>
        <w:t xml:space="preserve">One of my most significant accomplishments was leading a team to design a smart grid system for a renewable energy project in Manchester. This initiative aimed to integrate solar and wind power into the local grid, reducing reliance on fossil fuels while ensuring reliable energy distribution. The project not only met all regulatory requirements but also set a benchmark for sustainable infrastructure in the region. My ability to collaborate with cross-functional teams, including mechanical engineers and project managers, ensured seamless execution and timely delivery.</w:t>
      </w:r>
    </w:p>
    <w:p>
      <w:pPr>
        <w:pStyle w:val="BodyText"/>
      </w:pPr>
      <w:r>
        <w:t xml:space="preserve">In addition to my technical skills, I have a strong commitment to adhering to UK electrical standards, such as the IEE Wiring Regulations (BS 7671) and Health &amp; Safety at Work Act. This ensures that all my work meets the highest safety and quality benchmarks. I also stay updated on emerging trends in electrical engineering, such as energy storage systems and IoT-enabled smart devices, which are increasingly critical for modern infrastructure projects in Manchester.</w:t>
      </w:r>
    </w:p>
    <w:bookmarkEnd w:id="20"/>
    <w:bookmarkStart w:id="21" w:name="X2cb7576338be4929cf9881b714aa195e90f0efb"/>
    <w:p>
      <w:pPr>
        <w:pStyle w:val="Heading2"/>
      </w:pPr>
      <w:r>
        <w:t xml:space="preserve">Alignment with United Kingdom Manchester’s Engineering Ecosystem</w:t>
      </w:r>
    </w:p>
    <w:p>
      <w:pPr>
        <w:pStyle w:val="FirstParagraph"/>
      </w:pPr>
      <w:r>
        <w:t xml:space="preserve">Manchester’s status as a leading city for innovation and technology in the United Kingdom makes it an ideal environment for an electrical engineer to thrive. The city has become a focal point for advancements in renewable energy, digital infrastructure, and smart cities. As someone who is deeply invested in contributing to sustainable development, I am particularly drawn to [Company Name]’s commitment to driving progress in these areas.</w:t>
      </w:r>
    </w:p>
    <w:p>
      <w:pPr>
        <w:pStyle w:val="BodyText"/>
      </w:pPr>
      <w:r>
        <w:t xml:space="preserve">The United Kingdom’s focus on decarbonization and net-zero targets has created a growing demand for electrical engineers who can design efficient energy systems and integrate renewable technologies. My experience with solar PV installations, battery storage systems, and grid optimization aligns perfectly with these priorities. For example, I recently collaborated on a project to retrofit an industrial facility in Manchester with energy-efficient lighting and automation controls, resulting in a 30% reduction in electricity consumption. This kind of work exemplifies the type of impactful contributions I aim to make at [Company Name].</w:t>
      </w:r>
    </w:p>
    <w:p>
      <w:pPr>
        <w:pStyle w:val="BodyText"/>
      </w:pPr>
      <w:r>
        <w:t xml:space="preserve">Moreover, Manchester’s thriving engineering community offers opportunities for continuous learning and professional growth. I have actively participated in local industry events, such as the North West Engineering Festival and the Institution of Engineering and Technology (IET) meetings, which have allowed me to network with professionals and stay informed about the latest advancements. I am confident that my proactive approach to learning and adaptability will enable me to quickly integrate into [Company Name]’s team and contribute meaningfully from day one.</w:t>
      </w:r>
    </w:p>
    <w:bookmarkEnd w:id="21"/>
    <w:bookmarkStart w:id="22" w:name="why-company-name"/>
    <w:p>
      <w:pPr>
        <w:pStyle w:val="Heading2"/>
      </w:pPr>
      <w:r>
        <w:t xml:space="preserve">Why [Company Name]?</w:t>
      </w:r>
    </w:p>
    <w:p>
      <w:pPr>
        <w:pStyle w:val="FirstParagraph"/>
      </w:pPr>
      <w:r>
        <w:t xml:space="preserve">I am particularly drawn to [Company Name] because of its reputation for excellence in engineering and its commitment to fostering innovation. The company’s projects in Manchester, such as [mention a specific project or initiative if known], reflect a dedication to creating solutions that address real-world challenges while adhering to the highest technical standards. I admire how [Company Name] combines cutting-edge technology with a customer-centric approach, and I am eager to contribute my skills to support these efforts.</w:t>
      </w:r>
    </w:p>
    <w:p>
      <w:pPr>
        <w:pStyle w:val="BodyText"/>
      </w:pPr>
      <w:r>
        <w:t xml:space="preserve">Furthermore, [Company Name]’s emphasis on employee development resonates with my own career aspirations. I am committed to continuous learning and would welcome the opportunity to grow within an organization that values technical expertise and professional growth. I am also inspired by the company’s role in advancing sustainable practices in the United Kingdom, which aligns with my personal mission to contribute to a more energy-efficient future.</w:t>
      </w:r>
    </w:p>
    <w:bookmarkEnd w:id="22"/>
    <w:bookmarkStart w:id="23" w:name="conclusion"/>
    <w:p>
      <w:pPr>
        <w:pStyle w:val="Heading2"/>
      </w:pPr>
      <w:r>
        <w:t xml:space="preserve">Conclusion</w:t>
      </w:r>
    </w:p>
    <w:p>
      <w:pPr>
        <w:pStyle w:val="FirstParagraph"/>
      </w:pPr>
      <w:r>
        <w:t xml:space="preserve">In conclusion, I am enthusiastic about the possibility of joining [Company Name] as an Electrical Engineer in Manchester. My technical expertise, passion for innovation, and commitment to excellence make me a strong candidate for this role. I am confident that my background in electrical engineering, combined with my understanding of the unique challenges and opportunities in the United Kingdom, will enable me to make valuable contributions to your team.</w:t>
      </w:r>
    </w:p>
    <w:p>
      <w:pPr>
        <w:pStyle w:val="BodyText"/>
      </w:pPr>
      <w:r>
        <w:t xml:space="preserve">Thank you for considering my application. I would welcome the opportunity to discuss how my skills and experiences align with [Company Name]’s goals. I am available at your earliest convenience for an interview and can be reached at [your phone number] or via email at [your email address].</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al Engineer</dc:title>
  <dc:creator/>
  <cp:keywords/>
  <dcterms:created xsi:type="dcterms:W3CDTF">2026-07-23T11:40:17Z</dcterms:created>
  <dcterms:modified xsi:type="dcterms:W3CDTF">2026-07-23T11:40:17Z</dcterms:modified>
</cp:coreProperties>
</file>

<file path=docProps/custom.xml><?xml version="1.0" encoding="utf-8"?>
<Properties xmlns="http://schemas.openxmlformats.org/officeDocument/2006/custom-properties" xmlns:vt="http://schemas.openxmlformats.org/officeDocument/2006/docPropsVTypes"/>
</file>